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3ABBCD" w14:textId="0CBED8D7" w:rsidR="00CB2FC5" w:rsidRPr="00CB2FC5" w:rsidRDefault="00CB2FC5" w:rsidP="00CB2FC5">
      <w:pPr>
        <w:spacing w:after="0" w:line="240" w:lineRule="auto"/>
        <w:jc w:val="center"/>
        <w:outlineLvl w:val="2"/>
        <w:rPr>
          <w:rFonts w:ascii="Cambria" w:eastAsia="Times New Roman" w:hAnsi="Cambria" w:cs="Segoe UI"/>
          <w:b/>
          <w:bCs/>
          <w:sz w:val="28"/>
          <w:szCs w:val="24"/>
        </w:rPr>
      </w:pPr>
      <w:r w:rsidRPr="00CB2FC5">
        <w:rPr>
          <w:rFonts w:ascii="Cambria" w:eastAsia="Times New Roman" w:hAnsi="Cambria" w:cs="Segoe UI"/>
          <w:b/>
          <w:bCs/>
          <w:sz w:val="28"/>
          <w:szCs w:val="24"/>
        </w:rPr>
        <w:t>AGRO BALI: AGRICULTURAL JOURNAL</w:t>
      </w:r>
    </w:p>
    <w:p w14:paraId="10915E0A" w14:textId="70B94D09" w:rsidR="00CB2FC5" w:rsidRPr="00CB2FC5" w:rsidRDefault="00CB2FC5" w:rsidP="00CB2FC5">
      <w:pPr>
        <w:spacing w:after="0" w:line="240" w:lineRule="auto"/>
        <w:jc w:val="center"/>
        <w:outlineLvl w:val="2"/>
        <w:rPr>
          <w:rFonts w:ascii="Cambria" w:eastAsia="Times New Roman" w:hAnsi="Cambria" w:cs="Segoe UI"/>
          <w:bCs/>
          <w:sz w:val="24"/>
          <w:szCs w:val="24"/>
        </w:rPr>
      </w:pPr>
      <w:r w:rsidRPr="00CB2FC5">
        <w:rPr>
          <w:rFonts w:ascii="Cambria" w:eastAsia="Times New Roman" w:hAnsi="Cambria" w:cs="Segoe UI"/>
          <w:bCs/>
          <w:sz w:val="24"/>
          <w:szCs w:val="24"/>
        </w:rPr>
        <w:t>https://ejournal.unipas.ac.id/index.php/Agro/index</w:t>
      </w:r>
    </w:p>
    <w:p w14:paraId="12561DB8" w14:textId="51AEEB24" w:rsidR="00CB2FC5" w:rsidRPr="00CB2FC5" w:rsidRDefault="00CB2FC5" w:rsidP="00CB2FC5">
      <w:pPr>
        <w:spacing w:before="100" w:beforeAutospacing="1" w:after="100" w:afterAutospacing="1" w:line="240" w:lineRule="auto"/>
        <w:jc w:val="center"/>
        <w:outlineLvl w:val="2"/>
        <w:rPr>
          <w:rFonts w:ascii="Cambria" w:eastAsia="Times New Roman" w:hAnsi="Cambria" w:cs="Segoe UI"/>
          <w:b/>
          <w:bCs/>
          <w:sz w:val="24"/>
          <w:szCs w:val="24"/>
          <w:u w:val="single"/>
        </w:rPr>
      </w:pPr>
      <w:r w:rsidRPr="00CB2FC5">
        <w:rPr>
          <w:rFonts w:ascii="Cambria" w:eastAsia="Times New Roman" w:hAnsi="Cambria" w:cs="Segoe UI"/>
          <w:b/>
          <w:bCs/>
          <w:sz w:val="24"/>
          <w:szCs w:val="24"/>
          <w:u w:val="single"/>
        </w:rPr>
        <w:t>REVIEWER EVALUATION FORM</w:t>
      </w:r>
      <w:bookmarkStart w:id="0" w:name="_GoBack"/>
      <w:bookmarkEnd w:id="0"/>
    </w:p>
    <w:p w14:paraId="3F437DDE" w14:textId="77777777" w:rsidR="00CB2FC5" w:rsidRDefault="00CB2FC5" w:rsidP="007033D3">
      <w:pPr>
        <w:spacing w:before="100" w:beforeAutospacing="1" w:after="100" w:afterAutospacing="1" w:line="240" w:lineRule="auto"/>
        <w:outlineLvl w:val="2"/>
        <w:rPr>
          <w:rFonts w:ascii="Cambria" w:eastAsia="Times New Roman" w:hAnsi="Cambria" w:cs="Segoe UI"/>
          <w:b/>
          <w:bCs/>
          <w:sz w:val="24"/>
          <w:szCs w:val="24"/>
        </w:rPr>
      </w:pPr>
    </w:p>
    <w:p w14:paraId="3C849652" w14:textId="1EACFF18" w:rsidR="007033D3" w:rsidRPr="00450B4F" w:rsidRDefault="007033D3" w:rsidP="007033D3">
      <w:pPr>
        <w:spacing w:before="100" w:beforeAutospacing="1" w:after="100" w:afterAutospacing="1" w:line="240" w:lineRule="auto"/>
        <w:outlineLvl w:val="2"/>
        <w:rPr>
          <w:rFonts w:ascii="Cambria" w:eastAsia="Times New Roman" w:hAnsi="Cambria" w:cs="Segoe UI"/>
          <w:b/>
          <w:bCs/>
          <w:sz w:val="24"/>
          <w:szCs w:val="24"/>
        </w:rPr>
      </w:pPr>
      <w:r w:rsidRPr="00450B4F">
        <w:rPr>
          <w:rFonts w:ascii="Cambria" w:eastAsia="Times New Roman" w:hAnsi="Cambria" w:cs="Segoe UI"/>
          <w:b/>
          <w:bCs/>
          <w:sz w:val="24"/>
          <w:szCs w:val="24"/>
        </w:rPr>
        <w:t>Re</w:t>
      </w:r>
      <w:r w:rsidR="0084420D" w:rsidRPr="00450B4F">
        <w:rPr>
          <w:rFonts w:ascii="Cambria" w:eastAsia="Times New Roman" w:hAnsi="Cambria" w:cs="Segoe UI"/>
          <w:b/>
          <w:bCs/>
          <w:sz w:val="24"/>
          <w:szCs w:val="24"/>
        </w:rPr>
        <w:t xml:space="preserve">viewer Evaluation </w:t>
      </w:r>
    </w:p>
    <w:p w14:paraId="09C2CC2D" w14:textId="2E58553D" w:rsidR="00A371C3" w:rsidRDefault="002522EC" w:rsidP="00A371C3">
      <w:pPr>
        <w:jc w:val="center"/>
        <w:rPr>
          <w:b/>
          <w:color w:val="000000" w:themeColor="text1"/>
          <w:sz w:val="28"/>
        </w:rPr>
      </w:pPr>
      <w:r w:rsidRPr="00450B4F">
        <w:rPr>
          <w:rFonts w:ascii="Cambria" w:eastAsia="Times New Roman" w:hAnsi="Cambria" w:cs="Segoe UI"/>
          <w:b/>
          <w:bCs/>
          <w:sz w:val="24"/>
          <w:szCs w:val="24"/>
        </w:rPr>
        <w:t xml:space="preserve">Title: </w:t>
      </w:r>
      <w:r w:rsidR="00756743">
        <w:rPr>
          <w:rFonts w:ascii="Cambria" w:eastAsia="Times New Roman" w:hAnsi="Cambria" w:cs="Segoe UI"/>
          <w:b/>
          <w:bCs/>
          <w:sz w:val="24"/>
          <w:szCs w:val="24"/>
        </w:rPr>
        <w:t xml:space="preserve"> </w:t>
      </w:r>
      <w:bookmarkStart w:id="1" w:name="_Hlk70432537"/>
    </w:p>
    <w:bookmarkEnd w:id="1"/>
    <w:p w14:paraId="7C662FCB" w14:textId="7744707C" w:rsidR="002522EC" w:rsidRPr="00450B4F" w:rsidRDefault="002522EC" w:rsidP="002522EC">
      <w:pPr>
        <w:pStyle w:val="NoSpacing"/>
        <w:jc w:val="both"/>
        <w:rPr>
          <w:rFonts w:ascii="Cambria" w:hAnsi="Cambria" w:cs="Times New Roman"/>
          <w:b/>
          <w:sz w:val="24"/>
          <w:szCs w:val="24"/>
        </w:rPr>
      </w:pPr>
    </w:p>
    <w:p w14:paraId="179C3B10" w14:textId="0DCABE69" w:rsidR="002522EC" w:rsidRPr="00450B4F" w:rsidRDefault="002522EC" w:rsidP="002522EC">
      <w:pPr>
        <w:pStyle w:val="NoSpacing"/>
        <w:jc w:val="both"/>
        <w:rPr>
          <w:rFonts w:ascii="Cambria" w:hAnsi="Cambria" w:cs="Times New Roman"/>
          <w:b/>
          <w:sz w:val="24"/>
          <w:szCs w:val="24"/>
        </w:rPr>
      </w:pPr>
      <w:r w:rsidRPr="00450B4F">
        <w:rPr>
          <w:rFonts w:ascii="Cambria" w:hAnsi="Cambria" w:cs="Times New Roman"/>
          <w:b/>
          <w:sz w:val="24"/>
          <w:szCs w:val="24"/>
        </w:rPr>
        <w:t xml:space="preserve">Name of Reviewer: </w:t>
      </w:r>
    </w:p>
    <w:p w14:paraId="5C57FDE5" w14:textId="36B40FE9" w:rsidR="002522EC" w:rsidRPr="00450B4F" w:rsidRDefault="002522EC" w:rsidP="002522EC">
      <w:pPr>
        <w:pStyle w:val="NoSpacing"/>
        <w:jc w:val="both"/>
        <w:rPr>
          <w:rFonts w:ascii="Cambria" w:hAnsi="Cambria" w:cs="Times New Roman"/>
          <w:b/>
          <w:sz w:val="24"/>
          <w:szCs w:val="24"/>
        </w:rPr>
      </w:pPr>
    </w:p>
    <w:p w14:paraId="112B6BEB" w14:textId="649E4A98" w:rsidR="002522EC" w:rsidRDefault="002522EC" w:rsidP="002522EC">
      <w:pPr>
        <w:pStyle w:val="Subtitle"/>
        <w:spacing w:after="120"/>
        <w:rPr>
          <w:rFonts w:ascii="Cambria" w:hAnsi="Cambria"/>
          <w:b w:val="0"/>
          <w:bCs w:val="0"/>
          <w:sz w:val="24"/>
        </w:rPr>
      </w:pPr>
      <w:r w:rsidRPr="00450B4F">
        <w:rPr>
          <w:rFonts w:ascii="Cambria" w:hAnsi="Cambria"/>
          <w:b w:val="0"/>
          <w:bCs w:val="0"/>
          <w:sz w:val="24"/>
        </w:rPr>
        <w:t>(</w:t>
      </w:r>
      <w:bookmarkStart w:id="2" w:name="OLE_LINK1"/>
      <w:bookmarkStart w:id="3" w:name="OLE_LINK2"/>
      <w:r w:rsidRPr="00450B4F">
        <w:rPr>
          <w:rFonts w:ascii="Cambria" w:hAnsi="Cambria"/>
          <w:b w:val="0"/>
          <w:bCs w:val="0"/>
          <w:sz w:val="24"/>
        </w:rPr>
        <w:t>The reviewers' identities remain anonymous to author</w:t>
      </w:r>
      <w:bookmarkEnd w:id="2"/>
      <w:bookmarkEnd w:id="3"/>
      <w:r w:rsidRPr="00450B4F">
        <w:rPr>
          <w:rFonts w:ascii="Cambria" w:hAnsi="Cambria"/>
          <w:b w:val="0"/>
          <w:bCs w:val="0"/>
          <w:sz w:val="24"/>
        </w:rPr>
        <w:t>/s)</w:t>
      </w:r>
    </w:p>
    <w:p w14:paraId="27A0962B" w14:textId="56ADA724" w:rsidR="00B3690E" w:rsidRDefault="00B3690E" w:rsidP="002522EC">
      <w:pPr>
        <w:pStyle w:val="Subtitle"/>
        <w:spacing w:after="120"/>
        <w:rPr>
          <w:rFonts w:ascii="Cambria" w:hAnsi="Cambria"/>
          <w:b w:val="0"/>
          <w:bCs w:val="0"/>
          <w:sz w:val="24"/>
        </w:rPr>
      </w:pPr>
    </w:p>
    <w:p w14:paraId="5EF200C5" w14:textId="4E2CD375" w:rsidR="00B3690E" w:rsidRPr="00450B4F" w:rsidRDefault="00B3690E" w:rsidP="002522EC">
      <w:pPr>
        <w:pStyle w:val="Subtitle"/>
        <w:spacing w:after="120"/>
        <w:rPr>
          <w:rFonts w:ascii="Cambria" w:hAnsi="Cambria"/>
          <w:b w:val="0"/>
          <w:bCs w:val="0"/>
          <w:sz w:val="24"/>
        </w:rPr>
      </w:pPr>
      <w:r>
        <w:rPr>
          <w:rFonts w:ascii="Cambria" w:hAnsi="Cambria"/>
          <w:b w:val="0"/>
          <w:bCs w:val="0"/>
          <w:sz w:val="24"/>
        </w:rPr>
        <w:t>===================================================================</w:t>
      </w:r>
    </w:p>
    <w:p w14:paraId="3C60C43C" w14:textId="77777777" w:rsidR="007033D3" w:rsidRPr="007033D3" w:rsidRDefault="007033D3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sz w:val="21"/>
          <w:szCs w:val="21"/>
        </w:rPr>
      </w:pPr>
      <w:r w:rsidRPr="007033D3">
        <w:rPr>
          <w:rFonts w:ascii="Segoe UI" w:eastAsia="Times New Roman" w:hAnsi="Segoe UI" w:cs="Segoe UI"/>
          <w:b/>
          <w:bCs/>
          <w:sz w:val="21"/>
          <w:szCs w:val="21"/>
        </w:rPr>
        <w:t xml:space="preserve">Specific comments </w:t>
      </w:r>
      <w:r w:rsidR="0084420D">
        <w:rPr>
          <w:rFonts w:ascii="Segoe UI" w:eastAsia="Times New Roman" w:hAnsi="Segoe UI" w:cs="Segoe UI"/>
          <w:b/>
          <w:bCs/>
          <w:sz w:val="21"/>
          <w:szCs w:val="21"/>
        </w:rPr>
        <w:t>(</w:t>
      </w:r>
      <w:r w:rsidRPr="007033D3">
        <w:rPr>
          <w:rFonts w:ascii="Segoe UI" w:eastAsia="Times New Roman" w:hAnsi="Segoe UI" w:cs="Segoe UI"/>
          <w:b/>
          <w:bCs/>
          <w:sz w:val="21"/>
          <w:szCs w:val="21"/>
        </w:rPr>
        <w:t>strengths and shortcomings).</w:t>
      </w:r>
    </w:p>
    <w:p w14:paraId="6754F3A8" w14:textId="41901CFF" w:rsidR="008E7950" w:rsidRDefault="007033D3" w:rsidP="008E7950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1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 Abstract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(A</w:t>
      </w:r>
      <w:r w:rsidR="008E7950" w:rsidRPr="00645DD9">
        <w:rPr>
          <w:rFonts w:ascii="Segoe UI" w:eastAsia="Times New Roman" w:hAnsi="Segoe UI" w:cs="Segoe UI"/>
          <w:b/>
          <w:sz w:val="21"/>
          <w:szCs w:val="21"/>
        </w:rPr>
        <w:t>dequacy of abstract &amp; key word)</w:t>
      </w:r>
    </w:p>
    <w:p w14:paraId="701AB56F" w14:textId="77777777" w:rsidR="00CB2FC5" w:rsidRPr="00645DD9" w:rsidRDefault="00CB2FC5" w:rsidP="008E7950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67E28CE5" w14:textId="50B53A87" w:rsidR="007033D3" w:rsidRDefault="007033D3" w:rsidP="008E7950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2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 Introduction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(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Background</w:t>
      </w:r>
      <w:r w:rsidR="0084420D" w:rsidRPr="00645DD9">
        <w:rPr>
          <w:rFonts w:ascii="Segoe UI" w:eastAsia="Times New Roman" w:hAnsi="Segoe UI" w:cs="Segoe UI"/>
          <w:b/>
          <w:sz w:val="21"/>
          <w:szCs w:val="21"/>
        </w:rPr>
        <w:t xml:space="preserve"> and 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>Significance of the study)</w:t>
      </w:r>
    </w:p>
    <w:p w14:paraId="4BAF4E65" w14:textId="77777777" w:rsidR="00CB2FC5" w:rsidRPr="00645DD9" w:rsidRDefault="00CB2FC5" w:rsidP="008E7950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5D71328F" w14:textId="5393295B" w:rsidR="007033D3" w:rsidRDefault="007033D3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3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 Methodology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(Validity of 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experimental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design and parameters)</w:t>
      </w:r>
    </w:p>
    <w:p w14:paraId="1F5F6843" w14:textId="77777777" w:rsidR="00CB2FC5" w:rsidRPr="00645DD9" w:rsidRDefault="00CB2FC5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20344F2F" w14:textId="4FA65981" w:rsidR="007033D3" w:rsidRDefault="007033D3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4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 Results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(</w:t>
      </w:r>
      <w:r w:rsidR="0084420D" w:rsidRPr="00645DD9">
        <w:rPr>
          <w:rFonts w:ascii="Segoe UI" w:eastAsia="Times New Roman" w:hAnsi="Segoe UI" w:cs="Segoe UI"/>
          <w:b/>
          <w:sz w:val="21"/>
          <w:szCs w:val="21"/>
        </w:rPr>
        <w:t>Interpretation of data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>)</w:t>
      </w:r>
      <w:r w:rsidR="0090139C" w:rsidRPr="00645DD9">
        <w:rPr>
          <w:rFonts w:ascii="Segoe UI" w:eastAsia="Times New Roman" w:hAnsi="Segoe UI" w:cs="Segoe UI"/>
          <w:b/>
          <w:bCs/>
          <w:sz w:val="21"/>
          <w:szCs w:val="21"/>
        </w:rPr>
        <w:t> and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Discussion (Relevance of discussion)</w:t>
      </w:r>
    </w:p>
    <w:p w14:paraId="2A2F9793" w14:textId="77777777" w:rsidR="00CB2FC5" w:rsidRPr="00645DD9" w:rsidRDefault="00CB2FC5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0ABD1FBA" w14:textId="1B8952A9" w:rsidR="007033D3" w:rsidRPr="00645DD9" w:rsidRDefault="007033D3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5</w:t>
      </w:r>
      <w:r w:rsidR="00645DD9">
        <w:rPr>
          <w:rFonts w:ascii="Segoe UI" w:eastAsia="Times New Roman" w:hAnsi="Segoe UI" w:cs="Segoe UI"/>
          <w:b/>
          <w:sz w:val="21"/>
          <w:szCs w:val="21"/>
        </w:rPr>
        <w:t>.</w:t>
      </w:r>
      <w:r w:rsidR="0090139C" w:rsidRPr="00645DD9">
        <w:rPr>
          <w:rFonts w:ascii="Segoe UI" w:eastAsia="Times New Roman" w:hAnsi="Segoe UI" w:cs="Segoe UI"/>
          <w:b/>
          <w:sz w:val="21"/>
          <w:szCs w:val="21"/>
        </w:rPr>
        <w:t> Conclusion</w:t>
      </w: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 (Soundness of conclusion)</w:t>
      </w:r>
    </w:p>
    <w:p w14:paraId="6038E59D" w14:textId="77777777" w:rsidR="00A371C3" w:rsidRPr="007033D3" w:rsidRDefault="00A371C3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sz w:val="21"/>
          <w:szCs w:val="21"/>
        </w:rPr>
      </w:pPr>
    </w:p>
    <w:p w14:paraId="0097CA90" w14:textId="5337F9B3" w:rsidR="007033D3" w:rsidRDefault="0084420D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Clarity of Tables and Figures</w:t>
      </w:r>
    </w:p>
    <w:p w14:paraId="7ED6B5F2" w14:textId="77777777" w:rsidR="00CB2FC5" w:rsidRPr="00645DD9" w:rsidRDefault="00CB2FC5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4CF322A3" w14:textId="2461B3B5" w:rsidR="00450B4F" w:rsidRDefault="00450B4F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>References (more than 75% from the 10 past years).</w:t>
      </w:r>
    </w:p>
    <w:p w14:paraId="0E0EF310" w14:textId="77777777" w:rsidR="00CB2FC5" w:rsidRPr="00645DD9" w:rsidRDefault="00CB2FC5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4AA3A323" w14:textId="257324CA" w:rsidR="007033D3" w:rsidRDefault="007033D3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645DD9">
        <w:rPr>
          <w:rFonts w:ascii="Segoe UI" w:eastAsia="Times New Roman" w:hAnsi="Segoe UI" w:cs="Segoe UI"/>
          <w:b/>
          <w:sz w:val="21"/>
          <w:szCs w:val="21"/>
        </w:rPr>
        <w:t xml:space="preserve">General Comments </w:t>
      </w:r>
      <w:r w:rsidR="0084420D" w:rsidRPr="00645DD9">
        <w:rPr>
          <w:rFonts w:ascii="Segoe UI" w:eastAsia="Times New Roman" w:hAnsi="Segoe UI" w:cs="Segoe UI"/>
          <w:b/>
          <w:sz w:val="21"/>
          <w:szCs w:val="21"/>
        </w:rPr>
        <w:t>for Author</w:t>
      </w:r>
    </w:p>
    <w:p w14:paraId="6E8F60E3" w14:textId="77777777" w:rsidR="00CB2FC5" w:rsidRPr="00645DD9" w:rsidRDefault="00CB2FC5" w:rsidP="007033D3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</w:p>
    <w:p w14:paraId="5AE5A0A9" w14:textId="012F5A29" w:rsidR="00293FC5" w:rsidRDefault="00293FC5" w:rsidP="00293FC5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b/>
          <w:sz w:val="21"/>
          <w:szCs w:val="21"/>
        </w:rPr>
      </w:pPr>
      <w:r w:rsidRPr="00A50128">
        <w:rPr>
          <w:rFonts w:ascii="Segoe UI" w:eastAsia="Times New Roman" w:hAnsi="Segoe UI" w:cs="Segoe UI"/>
          <w:b/>
          <w:sz w:val="21"/>
          <w:szCs w:val="21"/>
        </w:rPr>
        <w:t>Recommendations (Choose O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B3690E" w14:paraId="61C32895" w14:textId="77777777" w:rsidTr="00B3690E">
        <w:tc>
          <w:tcPr>
            <w:tcW w:w="1129" w:type="dxa"/>
          </w:tcPr>
          <w:p w14:paraId="4E40D90E" w14:textId="77777777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</w:p>
        </w:tc>
        <w:tc>
          <w:tcPr>
            <w:tcW w:w="8221" w:type="dxa"/>
          </w:tcPr>
          <w:p w14:paraId="28D3D5F0" w14:textId="7FF06855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  <w:r>
              <w:t>Accept Submission [The submission will be accepted without revisions]</w:t>
            </w:r>
          </w:p>
        </w:tc>
      </w:tr>
      <w:tr w:rsidR="00B3690E" w14:paraId="2E483431" w14:textId="77777777" w:rsidTr="00B3690E">
        <w:tc>
          <w:tcPr>
            <w:tcW w:w="1129" w:type="dxa"/>
          </w:tcPr>
          <w:p w14:paraId="16F8D883" w14:textId="35F76CEE" w:rsidR="00B3690E" w:rsidRPr="00DD31E7" w:rsidRDefault="00B3690E" w:rsidP="00DD31E7">
            <w:pPr>
              <w:spacing w:before="100" w:beforeAutospacing="1" w:after="100" w:afterAutospacing="1" w:line="360" w:lineRule="atLeast"/>
              <w:jc w:val="center"/>
              <w:rPr>
                <w:rFonts w:ascii="Segoe UI" w:eastAsia="Times New Roman" w:hAnsi="Segoe UI" w:cs="Segoe UI"/>
                <w:b/>
                <w:sz w:val="32"/>
                <w:szCs w:val="21"/>
              </w:rPr>
            </w:pPr>
          </w:p>
        </w:tc>
        <w:tc>
          <w:tcPr>
            <w:tcW w:w="8221" w:type="dxa"/>
          </w:tcPr>
          <w:p w14:paraId="6396E125" w14:textId="7649E7B6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  <w:r>
              <w:t>Revisions Required [The submission will be accepted after minor changes have been made]</w:t>
            </w:r>
          </w:p>
        </w:tc>
      </w:tr>
      <w:tr w:rsidR="00B3690E" w14:paraId="4DF50778" w14:textId="77777777" w:rsidTr="00B3690E">
        <w:tc>
          <w:tcPr>
            <w:tcW w:w="1129" w:type="dxa"/>
          </w:tcPr>
          <w:p w14:paraId="2306F6EC" w14:textId="77777777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</w:p>
        </w:tc>
        <w:tc>
          <w:tcPr>
            <w:tcW w:w="8221" w:type="dxa"/>
          </w:tcPr>
          <w:p w14:paraId="5D3B7B46" w14:textId="166A5AD3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  <w:r>
              <w:t>Resubmit for Review [The submission needs to be re-worked, but with significant changes, may be accepted. It will require a second round of review, however.]</w:t>
            </w:r>
          </w:p>
        </w:tc>
      </w:tr>
      <w:tr w:rsidR="00B3690E" w14:paraId="64804631" w14:textId="77777777" w:rsidTr="00B3690E">
        <w:tc>
          <w:tcPr>
            <w:tcW w:w="1129" w:type="dxa"/>
          </w:tcPr>
          <w:p w14:paraId="4C2C54AB" w14:textId="77777777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</w:p>
        </w:tc>
        <w:tc>
          <w:tcPr>
            <w:tcW w:w="8221" w:type="dxa"/>
          </w:tcPr>
          <w:p w14:paraId="5BB9084D" w14:textId="0FC4FFF4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  <w:r>
              <w:t>Resubmit Elsewhere [The submission looks good, but isn't suitable for this journal. Typically, it falls outside the scope of the journal]</w:t>
            </w:r>
          </w:p>
        </w:tc>
      </w:tr>
      <w:tr w:rsidR="00B3690E" w14:paraId="4CFDB774" w14:textId="77777777" w:rsidTr="00B3690E">
        <w:tc>
          <w:tcPr>
            <w:tcW w:w="1129" w:type="dxa"/>
          </w:tcPr>
          <w:p w14:paraId="2811A5F0" w14:textId="77777777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</w:p>
        </w:tc>
        <w:tc>
          <w:tcPr>
            <w:tcW w:w="8221" w:type="dxa"/>
          </w:tcPr>
          <w:p w14:paraId="48179D63" w14:textId="5E915E30" w:rsidR="00B3690E" w:rsidRDefault="00B3690E" w:rsidP="00293FC5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sz w:val="21"/>
                <w:szCs w:val="21"/>
              </w:rPr>
            </w:pPr>
            <w:r>
              <w:t>Decline Submission [The submission is too far below the standards of the journal and is beyond revision]</w:t>
            </w:r>
          </w:p>
        </w:tc>
      </w:tr>
    </w:tbl>
    <w:p w14:paraId="611ECDAD" w14:textId="245E4ADB" w:rsidR="00293FC5" w:rsidRPr="007033D3" w:rsidRDefault="00293FC5" w:rsidP="00B3690E">
      <w:pPr>
        <w:spacing w:before="100" w:beforeAutospacing="1" w:after="100" w:afterAutospacing="1" w:line="360" w:lineRule="atLeast"/>
        <w:rPr>
          <w:rFonts w:ascii="Segoe UI" w:eastAsia="Times New Roman" w:hAnsi="Segoe UI" w:cs="Segoe UI"/>
          <w:sz w:val="21"/>
          <w:szCs w:val="21"/>
        </w:rPr>
      </w:pPr>
    </w:p>
    <w:sectPr w:rsidR="00293FC5" w:rsidRPr="007033D3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10BD62" w14:textId="77777777" w:rsidR="003B7E89" w:rsidRDefault="003B7E89" w:rsidP="00506E02">
      <w:pPr>
        <w:spacing w:after="0" w:line="240" w:lineRule="auto"/>
      </w:pPr>
      <w:r>
        <w:separator/>
      </w:r>
    </w:p>
  </w:endnote>
  <w:endnote w:type="continuationSeparator" w:id="0">
    <w:p w14:paraId="6963854A" w14:textId="77777777" w:rsidR="003B7E89" w:rsidRDefault="003B7E89" w:rsidP="00506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rinda">
    <w:panose1 w:val="020B0502040204020203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42252" w14:textId="77777777" w:rsidR="003B7E89" w:rsidRDefault="003B7E89" w:rsidP="00506E02">
      <w:pPr>
        <w:spacing w:after="0" w:line="240" w:lineRule="auto"/>
      </w:pPr>
      <w:r>
        <w:separator/>
      </w:r>
    </w:p>
  </w:footnote>
  <w:footnote w:type="continuationSeparator" w:id="0">
    <w:p w14:paraId="436BABF9" w14:textId="77777777" w:rsidR="003B7E89" w:rsidRDefault="003B7E89" w:rsidP="00506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218122" w14:textId="304C2E03" w:rsidR="000F7860" w:rsidRDefault="000F7860">
    <w:pPr>
      <w:pStyle w:val="Header"/>
    </w:pPr>
  </w:p>
  <w:p w14:paraId="6E2F4A27" w14:textId="77777777" w:rsidR="001F1691" w:rsidRDefault="001F169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86D65"/>
    <w:multiLevelType w:val="multilevel"/>
    <w:tmpl w:val="2C482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AA0304"/>
    <w:multiLevelType w:val="multilevel"/>
    <w:tmpl w:val="AEE2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8367FD"/>
    <w:multiLevelType w:val="hybridMultilevel"/>
    <w:tmpl w:val="4838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714A19"/>
    <w:multiLevelType w:val="multilevel"/>
    <w:tmpl w:val="CE16D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6B39B4"/>
    <w:multiLevelType w:val="hybridMultilevel"/>
    <w:tmpl w:val="007C1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693A6A"/>
    <w:multiLevelType w:val="multilevel"/>
    <w:tmpl w:val="7BE43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FC7698D"/>
    <w:multiLevelType w:val="hybridMultilevel"/>
    <w:tmpl w:val="A39C2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B1519A"/>
    <w:multiLevelType w:val="multilevel"/>
    <w:tmpl w:val="9F24C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C5A4D8D"/>
    <w:multiLevelType w:val="multilevel"/>
    <w:tmpl w:val="9B26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0242E5C"/>
    <w:multiLevelType w:val="multilevel"/>
    <w:tmpl w:val="955C6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5843BAB"/>
    <w:multiLevelType w:val="multilevel"/>
    <w:tmpl w:val="AD30B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DAD67A5"/>
    <w:multiLevelType w:val="multilevel"/>
    <w:tmpl w:val="C7CA1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FCC47A0"/>
    <w:multiLevelType w:val="hybridMultilevel"/>
    <w:tmpl w:val="FF564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7942D98"/>
    <w:multiLevelType w:val="hybridMultilevel"/>
    <w:tmpl w:val="C582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A723EBC"/>
    <w:multiLevelType w:val="multilevel"/>
    <w:tmpl w:val="C87E4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1"/>
  </w:num>
  <w:num w:numId="5">
    <w:abstractNumId w:val="11"/>
  </w:num>
  <w:num w:numId="6">
    <w:abstractNumId w:val="0"/>
  </w:num>
  <w:num w:numId="7">
    <w:abstractNumId w:val="14"/>
  </w:num>
  <w:num w:numId="8">
    <w:abstractNumId w:val="3"/>
  </w:num>
  <w:num w:numId="9">
    <w:abstractNumId w:val="7"/>
  </w:num>
  <w:num w:numId="10">
    <w:abstractNumId w:val="9"/>
  </w:num>
  <w:num w:numId="11">
    <w:abstractNumId w:val="13"/>
  </w:num>
  <w:num w:numId="12">
    <w:abstractNumId w:val="2"/>
  </w:num>
  <w:num w:numId="13">
    <w:abstractNumId w:val="4"/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bMwNDQwtjQyMzRR0lEKTi0uzszPAykwrgUAuBbRXywAAAA="/>
  </w:docVars>
  <w:rsids>
    <w:rsidRoot w:val="007033D3"/>
    <w:rsid w:val="00062CF5"/>
    <w:rsid w:val="000F7860"/>
    <w:rsid w:val="001021AD"/>
    <w:rsid w:val="00104364"/>
    <w:rsid w:val="001F0465"/>
    <w:rsid w:val="001F1691"/>
    <w:rsid w:val="002522EC"/>
    <w:rsid w:val="00293FC5"/>
    <w:rsid w:val="00325988"/>
    <w:rsid w:val="00360C79"/>
    <w:rsid w:val="00382618"/>
    <w:rsid w:val="003966FD"/>
    <w:rsid w:val="003B7E89"/>
    <w:rsid w:val="00450B4F"/>
    <w:rsid w:val="00454784"/>
    <w:rsid w:val="00506E02"/>
    <w:rsid w:val="0052654E"/>
    <w:rsid w:val="00645DD9"/>
    <w:rsid w:val="00652224"/>
    <w:rsid w:val="00666621"/>
    <w:rsid w:val="00695A47"/>
    <w:rsid w:val="006A5B99"/>
    <w:rsid w:val="007033D3"/>
    <w:rsid w:val="00756743"/>
    <w:rsid w:val="007708CD"/>
    <w:rsid w:val="007F0A44"/>
    <w:rsid w:val="0082044E"/>
    <w:rsid w:val="00827001"/>
    <w:rsid w:val="00842724"/>
    <w:rsid w:val="0084420D"/>
    <w:rsid w:val="00895D07"/>
    <w:rsid w:val="008C7674"/>
    <w:rsid w:val="008E7891"/>
    <w:rsid w:val="008E7950"/>
    <w:rsid w:val="0090139C"/>
    <w:rsid w:val="00921D94"/>
    <w:rsid w:val="009D6B96"/>
    <w:rsid w:val="00A040F7"/>
    <w:rsid w:val="00A371C3"/>
    <w:rsid w:val="00A50128"/>
    <w:rsid w:val="00AC23E7"/>
    <w:rsid w:val="00B3690E"/>
    <w:rsid w:val="00BE3964"/>
    <w:rsid w:val="00C34C33"/>
    <w:rsid w:val="00C64BF4"/>
    <w:rsid w:val="00C848A1"/>
    <w:rsid w:val="00CB2FC5"/>
    <w:rsid w:val="00D249C3"/>
    <w:rsid w:val="00DD31E7"/>
    <w:rsid w:val="00E63935"/>
    <w:rsid w:val="00E97D28"/>
    <w:rsid w:val="00FC0891"/>
    <w:rsid w:val="00FC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594BD"/>
  <w15:chartTrackingRefBased/>
  <w15:docId w15:val="{627E3072-B27C-4E8A-923C-A7D5417EB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3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033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033D3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33D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033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33D3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033D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033D3"/>
    <w:rPr>
      <w:rFonts w:ascii="Arial" w:eastAsia="Times New Roman" w:hAnsi="Arial" w:cs="Arial"/>
      <w:vanish/>
      <w:sz w:val="16"/>
      <w:szCs w:val="16"/>
    </w:rPr>
  </w:style>
  <w:style w:type="character" w:customStyle="1" w:styleId="req">
    <w:name w:val="req"/>
    <w:basedOn w:val="DefaultParagraphFont"/>
    <w:rsid w:val="007033D3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033D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033D3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3966FD"/>
    <w:pPr>
      <w:spacing w:after="200" w:line="276" w:lineRule="auto"/>
      <w:ind w:left="720"/>
      <w:contextualSpacing/>
    </w:pPr>
    <w:rPr>
      <w:rFonts w:ascii="Calibri" w:eastAsia="Times New Roman" w:hAnsi="Calibri" w:cs="Vrinda"/>
    </w:rPr>
  </w:style>
  <w:style w:type="character" w:customStyle="1" w:styleId="Heading1Char">
    <w:name w:val="Heading 1 Char"/>
    <w:basedOn w:val="DefaultParagraphFont"/>
    <w:link w:val="Heading1"/>
    <w:uiPriority w:val="9"/>
    <w:rsid w:val="009013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06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E02"/>
  </w:style>
  <w:style w:type="paragraph" w:styleId="Footer">
    <w:name w:val="footer"/>
    <w:basedOn w:val="Normal"/>
    <w:link w:val="FooterChar"/>
    <w:uiPriority w:val="99"/>
    <w:unhideWhenUsed/>
    <w:rsid w:val="00506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E02"/>
  </w:style>
  <w:style w:type="paragraph" w:styleId="NoSpacing">
    <w:name w:val="No Spacing"/>
    <w:uiPriority w:val="1"/>
    <w:qFormat/>
    <w:rsid w:val="002522EC"/>
    <w:pPr>
      <w:spacing w:after="0" w:line="240" w:lineRule="auto"/>
    </w:pPr>
  </w:style>
  <w:style w:type="paragraph" w:styleId="Subtitle">
    <w:name w:val="Subtitle"/>
    <w:basedOn w:val="Normal"/>
    <w:link w:val="SubtitleChar"/>
    <w:qFormat/>
    <w:rsid w:val="002522EC"/>
    <w:pPr>
      <w:widowControl w:val="0"/>
      <w:spacing w:afterLines="50" w:after="0" w:line="240" w:lineRule="auto"/>
      <w:jc w:val="both"/>
    </w:pPr>
    <w:rPr>
      <w:rFonts w:ascii="Times New Roman" w:eastAsia="SimSun" w:hAnsi="Times New Roman" w:cs="Times New Roman"/>
      <w:b/>
      <w:bCs/>
      <w:kern w:val="2"/>
      <w:szCs w:val="24"/>
      <w:lang w:eastAsia="zh-CN"/>
    </w:rPr>
  </w:style>
  <w:style w:type="character" w:customStyle="1" w:styleId="SubtitleChar">
    <w:name w:val="Subtitle Char"/>
    <w:basedOn w:val="DefaultParagraphFont"/>
    <w:link w:val="Subtitle"/>
    <w:rsid w:val="002522EC"/>
    <w:rPr>
      <w:rFonts w:ascii="Times New Roman" w:eastAsia="SimSun" w:hAnsi="Times New Roman" w:cs="Times New Roman"/>
      <w:b/>
      <w:bCs/>
      <w:kern w:val="2"/>
      <w:szCs w:val="24"/>
      <w:lang w:eastAsia="zh-CN"/>
    </w:rPr>
  </w:style>
  <w:style w:type="table" w:styleId="TableGrid">
    <w:name w:val="Table Grid"/>
    <w:basedOn w:val="TableNormal"/>
    <w:uiPriority w:val="39"/>
    <w:rsid w:val="00B369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DD31E7"/>
    <w:pPr>
      <w:spacing w:after="0" w:line="240" w:lineRule="auto"/>
      <w:ind w:firstLine="284"/>
      <w:jc w:val="both"/>
    </w:pPr>
    <w:rPr>
      <w:rFonts w:ascii="Times New Roman" w:eastAsia="Batang" w:hAnsi="Times New Roman" w:cs="Arial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1E7"/>
    <w:rPr>
      <w:rFonts w:ascii="Times New Roman" w:eastAsia="Batang" w:hAnsi="Times New Roman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0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2517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581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58582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354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90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5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1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354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0893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049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9591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88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7081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02785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39744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57070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71749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9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92543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RWIN</Company>
  <LinksUpToDate>false</LinksUpToDate>
  <CharactersWithSpaces>1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win Pangaribuan</dc:creator>
  <cp:keywords/>
  <dc:description/>
  <cp:lastModifiedBy>Reviewer </cp:lastModifiedBy>
  <cp:revision>15</cp:revision>
  <dcterms:created xsi:type="dcterms:W3CDTF">2021-04-25T10:21:00Z</dcterms:created>
  <dcterms:modified xsi:type="dcterms:W3CDTF">2021-05-27T00:56:00Z</dcterms:modified>
</cp:coreProperties>
</file>